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04"/>
        <w:gridCol w:w="4156"/>
      </w:tblGrid>
      <w:tr w:rsidR="00BB14C6" w:rsidRPr="00723FF3" w14:paraId="6C5985DB" w14:textId="77777777" w:rsidTr="00EF7744">
        <w:trPr>
          <w:trHeight w:val="395"/>
          <w:tblHeader/>
          <w:jc w:val="center"/>
        </w:trPr>
        <w:tc>
          <w:tcPr>
            <w:tcW w:w="11178" w:type="dxa"/>
            <w:gridSpan w:val="2"/>
            <w:shd w:val="clear" w:color="auto" w:fill="D6642C"/>
            <w:vAlign w:val="center"/>
          </w:tcPr>
          <w:p w14:paraId="543E1286" w14:textId="77777777" w:rsidR="00BB14C6" w:rsidRPr="00723FF3" w:rsidRDefault="00866D1B" w:rsidP="00D46598">
            <w:pPr>
              <w:jc w:val="center"/>
              <w:rPr>
                <w:b/>
                <w:i/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>Lead-Based Paint Notification</w:t>
            </w:r>
          </w:p>
        </w:tc>
      </w:tr>
      <w:tr w:rsidR="00BB14C6" w:rsidRPr="00723FF3" w14:paraId="36C3424B" w14:textId="77777777" w:rsidTr="00EF7744">
        <w:trPr>
          <w:trHeight w:val="449"/>
          <w:jc w:val="center"/>
        </w:trPr>
        <w:tc>
          <w:tcPr>
            <w:tcW w:w="7015" w:type="dxa"/>
            <w:shd w:val="clear" w:color="auto" w:fill="auto"/>
          </w:tcPr>
          <w:p w14:paraId="417100F8" w14:textId="7A8BCA05" w:rsidR="00BB14C6" w:rsidRPr="00723FF3" w:rsidRDefault="00BB14C6" w:rsidP="00D46598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ubrecipient </w:t>
            </w:r>
            <w:r w:rsidR="00AD2DCC">
              <w:rPr>
                <w:b/>
                <w:sz w:val="20"/>
                <w:szCs w:val="20"/>
              </w:rPr>
              <w:t xml:space="preserve">or State Representative’s </w:t>
            </w:r>
            <w:r w:rsidRPr="00723FF3">
              <w:rPr>
                <w:b/>
                <w:sz w:val="20"/>
                <w:szCs w:val="20"/>
              </w:rPr>
              <w:t xml:space="preserve">Name: </w:t>
            </w:r>
            <w:r w:rsidR="00E11D7B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11D7B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11D7B" w:rsidRPr="00723FF3">
              <w:rPr>
                <w:b/>
                <w:sz w:val="20"/>
                <w:szCs w:val="20"/>
              </w:rPr>
            </w:r>
            <w:r w:rsidR="00E11D7B" w:rsidRPr="00723FF3">
              <w:rPr>
                <w:b/>
                <w:sz w:val="20"/>
                <w:szCs w:val="20"/>
              </w:rPr>
              <w:fldChar w:fldCharType="separate"/>
            </w:r>
            <w:bookmarkStart w:id="0" w:name="_GoBack"/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bookmarkEnd w:id="0"/>
            <w:r w:rsidR="00E11D7B" w:rsidRPr="00723FF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4163" w:type="dxa"/>
            <w:shd w:val="clear" w:color="auto" w:fill="auto"/>
          </w:tcPr>
          <w:p w14:paraId="273EFED7" w14:textId="77777777" w:rsidR="00BB14C6" w:rsidRPr="00723FF3" w:rsidRDefault="0020022D" w:rsidP="00D46598">
            <w:pPr>
              <w:ind w:left="-54"/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Contract and/or WO</w:t>
            </w:r>
            <w:r w:rsidR="00BB14C6" w:rsidRPr="00723FF3">
              <w:rPr>
                <w:b/>
                <w:sz w:val="20"/>
                <w:szCs w:val="20"/>
              </w:rPr>
              <w:t xml:space="preserve">: </w:t>
            </w:r>
            <w:bookmarkStart w:id="1" w:name="Text2"/>
            <w:r w:rsidR="006A7E41" w:rsidRPr="00723FF3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="00BB14C6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6A7E41" w:rsidRPr="00723FF3">
              <w:rPr>
                <w:b/>
                <w:sz w:val="20"/>
                <w:szCs w:val="20"/>
              </w:rPr>
            </w:r>
            <w:r w:rsidR="006A7E41" w:rsidRPr="00723FF3">
              <w:rPr>
                <w:b/>
                <w:sz w:val="20"/>
                <w:szCs w:val="20"/>
              </w:rPr>
              <w:fldChar w:fldCharType="separate"/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6A7E41" w:rsidRPr="00723FF3">
              <w:rPr>
                <w:b/>
                <w:sz w:val="20"/>
                <w:szCs w:val="20"/>
              </w:rPr>
              <w:fldChar w:fldCharType="end"/>
            </w:r>
            <w:bookmarkEnd w:id="1"/>
          </w:p>
        </w:tc>
      </w:tr>
      <w:tr w:rsidR="00866D1B" w:rsidRPr="00723FF3" w14:paraId="6732B97A" w14:textId="77777777" w:rsidTr="00EF7744">
        <w:trPr>
          <w:trHeight w:val="512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7BD2F5F5" w14:textId="77777777" w:rsidR="00866D1B" w:rsidRPr="00723FF3" w:rsidRDefault="00866D1B" w:rsidP="00D46598">
            <w:pPr>
              <w:ind w:left="-18"/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Applicant Name and Address: </w:t>
            </w:r>
            <w:bookmarkStart w:id="2" w:name="Text5"/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BB14C6" w:rsidRPr="00723FF3" w14:paraId="19DE57A2" w14:textId="77777777" w:rsidTr="00EF7744">
        <w:trPr>
          <w:trHeight w:val="728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41891A4D" w14:textId="2B3735EB" w:rsidR="00984DF4" w:rsidRPr="00723FF3" w:rsidRDefault="00866D1B" w:rsidP="006B24EA">
            <w:pPr>
              <w:jc w:val="both"/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Under </w:t>
            </w:r>
            <w:r w:rsidR="000737BC" w:rsidRPr="00723FF3">
              <w:rPr>
                <w:b/>
                <w:sz w:val="20"/>
                <w:szCs w:val="20"/>
              </w:rPr>
              <w:t>24 CFR 570.608</w:t>
            </w:r>
            <w:r w:rsidR="000737BC" w:rsidRPr="00723FF3">
              <w:rPr>
                <w:sz w:val="20"/>
                <w:szCs w:val="20"/>
              </w:rPr>
              <w:t xml:space="preserve"> (Lead-Based Paint)</w:t>
            </w:r>
            <w:r w:rsidRPr="00723FF3">
              <w:rPr>
                <w:sz w:val="20"/>
                <w:szCs w:val="20"/>
              </w:rPr>
              <w:t xml:space="preserve">, certain notifications are required in regard to potential and identified hazards of Lead-Based Paint (LBP). All homeowners, homebuyers, and/or tenants should receive the booklet, </w:t>
            </w:r>
            <w:r w:rsidRPr="00723FF3">
              <w:rPr>
                <w:i/>
                <w:sz w:val="20"/>
                <w:szCs w:val="20"/>
              </w:rPr>
              <w:t>“</w:t>
            </w:r>
            <w:r w:rsidR="009428C4" w:rsidRPr="00723FF3">
              <w:rPr>
                <w:i/>
                <w:sz w:val="20"/>
                <w:szCs w:val="20"/>
              </w:rPr>
              <w:t>The Lead-Safe Certified Guide</w:t>
            </w:r>
            <w:r w:rsidR="0068496A">
              <w:rPr>
                <w:i/>
                <w:sz w:val="20"/>
                <w:szCs w:val="20"/>
              </w:rPr>
              <w:t xml:space="preserve"> t</w:t>
            </w:r>
            <w:r w:rsidR="002E2749" w:rsidRPr="00723FF3">
              <w:rPr>
                <w:i/>
                <w:sz w:val="20"/>
                <w:szCs w:val="20"/>
              </w:rPr>
              <w:t>o Renovate Right</w:t>
            </w:r>
            <w:r w:rsidR="00EF7744">
              <w:rPr>
                <w:i/>
                <w:sz w:val="20"/>
                <w:szCs w:val="20"/>
              </w:rPr>
              <w:t>,</w:t>
            </w:r>
            <w:r w:rsidR="002E2749" w:rsidRPr="00723FF3">
              <w:rPr>
                <w:i/>
                <w:sz w:val="20"/>
                <w:szCs w:val="20"/>
              </w:rPr>
              <w:t>”</w:t>
            </w:r>
            <w:r w:rsidRPr="00723FF3">
              <w:rPr>
                <w:sz w:val="20"/>
                <w:szCs w:val="20"/>
              </w:rPr>
              <w:t xml:space="preserve"> </w:t>
            </w:r>
            <w:r w:rsidR="004E0BD3" w:rsidRPr="00723FF3">
              <w:rPr>
                <w:sz w:val="20"/>
                <w:szCs w:val="20"/>
              </w:rPr>
              <w:t>w</w:t>
            </w:r>
            <w:r w:rsidRPr="00723FF3">
              <w:rPr>
                <w:sz w:val="20"/>
                <w:szCs w:val="20"/>
              </w:rPr>
              <w:t xml:space="preserve">hich contains information about the hazards of lead-based paint. </w:t>
            </w:r>
          </w:p>
          <w:p w14:paraId="200278BB" w14:textId="097DCB0B" w:rsidR="00E11D7B" w:rsidRPr="00723FF3" w:rsidRDefault="00E11D7B" w:rsidP="006B24EA">
            <w:pPr>
              <w:jc w:val="both"/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Warning:</w:t>
            </w:r>
            <w:r w:rsidRPr="00723FF3">
              <w:rPr>
                <w:sz w:val="20"/>
                <w:szCs w:val="20"/>
              </w:rPr>
              <w:t xml:space="preserve"> Any person who knowingly makes a false claim or statement to HUD may be subject to civil or criminal penalties under 18 U.S.C 287, 1001 and 31 U.S.C. 3729.</w:t>
            </w:r>
          </w:p>
        </w:tc>
      </w:tr>
    </w:tbl>
    <w:tbl>
      <w:tblPr>
        <w:tblpPr w:leftFromText="180" w:rightFromText="180" w:vertAnchor="text" w:horzAnchor="margin" w:tblpXSpec="center" w:tblpY="1"/>
        <w:tblW w:w="11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20"/>
        <w:gridCol w:w="4140"/>
      </w:tblGrid>
      <w:tr w:rsidR="00CF4986" w:rsidRPr="00723FF3" w14:paraId="52A8523D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01D49016" w14:textId="77777777" w:rsidR="00CF4986" w:rsidRPr="00723FF3" w:rsidRDefault="00CF4986" w:rsidP="00EF7744">
            <w:pPr>
              <w:jc w:val="center"/>
              <w:rPr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>Receipt of Lead-Based Paint Notice</w:t>
            </w:r>
          </w:p>
        </w:tc>
      </w:tr>
      <w:tr w:rsidR="00CF4986" w:rsidRPr="00723FF3" w14:paraId="115BEF0E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1E67DB7C" w14:textId="142F5B6C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>I have received, read, and understand the booklet, “</w:t>
            </w:r>
            <w:r w:rsidR="002E2749" w:rsidRPr="00723FF3">
              <w:rPr>
                <w:i/>
                <w:sz w:val="20"/>
                <w:szCs w:val="20"/>
              </w:rPr>
              <w:t>The Lead-Safe Ce</w:t>
            </w:r>
            <w:r w:rsidR="0068496A">
              <w:rPr>
                <w:i/>
                <w:sz w:val="20"/>
                <w:szCs w:val="20"/>
              </w:rPr>
              <w:t>rtified Guide t</w:t>
            </w:r>
            <w:r w:rsidR="002E2749" w:rsidRPr="00723FF3">
              <w:rPr>
                <w:i/>
                <w:sz w:val="20"/>
                <w:szCs w:val="20"/>
              </w:rPr>
              <w:t>o Renovate Right</w:t>
            </w:r>
            <w:r w:rsidR="004E0BD3" w:rsidRPr="00723FF3">
              <w:rPr>
                <w:sz w:val="20"/>
                <w:szCs w:val="20"/>
              </w:rPr>
              <w:t>”.</w:t>
            </w:r>
          </w:p>
        </w:tc>
      </w:tr>
      <w:tr w:rsidR="00CF4986" w:rsidRPr="00723FF3" w14:paraId="726694C0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0EEE98BF" w14:textId="1CC54BB4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E11D7B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11D7B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11D7B" w:rsidRPr="00723FF3">
              <w:rPr>
                <w:b/>
                <w:sz w:val="20"/>
                <w:szCs w:val="20"/>
              </w:rPr>
            </w:r>
            <w:r w:rsidR="00E11D7B" w:rsidRPr="00723FF3">
              <w:rPr>
                <w:b/>
                <w:sz w:val="20"/>
                <w:szCs w:val="20"/>
              </w:rPr>
              <w:fldChar w:fldCharType="separate"/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1186789E" w14:textId="77777777" w:rsidTr="00EF7744">
        <w:trPr>
          <w:trHeight w:val="703"/>
          <w:jc w:val="center"/>
        </w:trPr>
        <w:tc>
          <w:tcPr>
            <w:tcW w:w="7020" w:type="dxa"/>
          </w:tcPr>
          <w:p w14:paraId="646580E2" w14:textId="6514BDAD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250E571D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230B46D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6D6FEAF4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6ECDEFA8" w14:textId="77777777" w:rsidR="00CF4986" w:rsidRPr="00723FF3" w:rsidRDefault="00CF4986" w:rsidP="00EF7744">
            <w:pPr>
              <w:jc w:val="center"/>
              <w:rPr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Receipt of Lead-Based Paint Evaluation (If applicable) 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instrText xml:space="preserve"> FORMTEXT </w:instrTex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separate"/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end"/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 N/A</w:t>
            </w:r>
          </w:p>
        </w:tc>
      </w:tr>
      <w:tr w:rsidR="00CF4986" w:rsidRPr="00723FF3" w14:paraId="759A6EFA" w14:textId="77777777" w:rsidTr="00EF7744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79957445" w14:textId="77777777" w:rsidR="00CF4986" w:rsidRPr="00723FF3" w:rsidRDefault="00CF4986" w:rsidP="00EF7744">
            <w:pPr>
              <w:jc w:val="both"/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 xml:space="preserve">I have received, read, and understand the notification of lead-based paint evaluation. The evaluation was completed on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 and I received the notice on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.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F4986" w:rsidRPr="00723FF3" w14:paraId="658350ED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40A06D06" w14:textId="10BF9CD1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E11D7B" w:rsidRPr="00723FF3">
              <w:rPr>
                <w:b/>
                <w:sz w:val="20"/>
                <w:szCs w:val="20"/>
              </w:rPr>
              <w:t xml:space="preserve"> </w:t>
            </w:r>
            <w:r w:rsidR="00E11D7B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11D7B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11D7B" w:rsidRPr="00723FF3">
              <w:rPr>
                <w:b/>
                <w:sz w:val="20"/>
                <w:szCs w:val="20"/>
              </w:rPr>
            </w:r>
            <w:r w:rsidR="00E11D7B" w:rsidRPr="00723FF3">
              <w:rPr>
                <w:b/>
                <w:sz w:val="20"/>
                <w:szCs w:val="20"/>
              </w:rPr>
              <w:fldChar w:fldCharType="separate"/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28A902CD" w14:textId="77777777" w:rsidTr="00EF7744">
        <w:trPr>
          <w:trHeight w:val="892"/>
          <w:jc w:val="center"/>
        </w:trPr>
        <w:tc>
          <w:tcPr>
            <w:tcW w:w="7020" w:type="dxa"/>
          </w:tcPr>
          <w:p w14:paraId="79C47474" w14:textId="6F5EAB60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00B4769D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6370AE0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21D84568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76DD4621" w14:textId="77777777" w:rsidR="00CF4986" w:rsidRPr="00723FF3" w:rsidRDefault="00CF4986" w:rsidP="00EF7744">
            <w:pPr>
              <w:jc w:val="center"/>
              <w:rPr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Receipt of Lead-Based Paint Hazard Reduction (If applicable) 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instrText xml:space="preserve"> FORMTEXT </w:instrTex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separate"/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end"/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 N/A</w:t>
            </w:r>
          </w:p>
        </w:tc>
      </w:tr>
      <w:tr w:rsidR="00CF4986" w:rsidRPr="00723FF3" w14:paraId="61F7D05E" w14:textId="77777777" w:rsidTr="00EF7744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00EB67C0" w14:textId="77777777" w:rsidR="00CF4986" w:rsidRPr="00723FF3" w:rsidRDefault="00CF4986" w:rsidP="00EF7744">
            <w:pPr>
              <w:jc w:val="both"/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 xml:space="preserve">I have received, read, and understand the notification of lead-based paint hazard reduction. The hazard reduction was completed on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 and I received the notice on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.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F4986" w:rsidRPr="00723FF3" w14:paraId="0757FEDB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B019903" w14:textId="4FEFDEDF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E8319E" w:rsidRPr="00723FF3">
              <w:rPr>
                <w:b/>
                <w:sz w:val="20"/>
                <w:szCs w:val="20"/>
              </w:rPr>
              <w:t xml:space="preserve"> </w:t>
            </w:r>
            <w:r w:rsidR="00E8319E"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E8319E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8319E" w:rsidRPr="00723FF3">
              <w:rPr>
                <w:b/>
                <w:sz w:val="20"/>
                <w:szCs w:val="20"/>
              </w:rPr>
            </w:r>
            <w:r w:rsidR="00E8319E" w:rsidRPr="00723FF3">
              <w:rPr>
                <w:b/>
                <w:sz w:val="20"/>
                <w:szCs w:val="20"/>
              </w:rPr>
              <w:fldChar w:fldCharType="separate"/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018B90B7" w14:textId="77777777" w:rsidTr="00EF7744">
        <w:trPr>
          <w:trHeight w:val="805"/>
          <w:jc w:val="center"/>
        </w:trPr>
        <w:tc>
          <w:tcPr>
            <w:tcW w:w="7020" w:type="dxa"/>
          </w:tcPr>
          <w:p w14:paraId="55D8C749" w14:textId="1DE164A2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78623068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9E7ED68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1F95E0E9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623B7F77" w14:textId="77777777" w:rsidR="00CF4986" w:rsidRPr="00EF7744" w:rsidRDefault="00CF4986" w:rsidP="00EF7744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Receipt of Lead-Based Paint Clearance (If applicable) 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instrText xml:space="preserve"> FORMTEXT </w:instrTex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separate"/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end"/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 N/A</w:t>
            </w:r>
          </w:p>
        </w:tc>
      </w:tr>
      <w:tr w:rsidR="00CF4986" w:rsidRPr="00723FF3" w14:paraId="20297993" w14:textId="77777777" w:rsidTr="00EF7744">
        <w:trPr>
          <w:trHeight w:val="892"/>
          <w:jc w:val="center"/>
        </w:trPr>
        <w:tc>
          <w:tcPr>
            <w:tcW w:w="11160" w:type="dxa"/>
            <w:gridSpan w:val="2"/>
            <w:vAlign w:val="center"/>
          </w:tcPr>
          <w:p w14:paraId="53E20011" w14:textId="77777777" w:rsidR="00CF4986" w:rsidRPr="00723FF3" w:rsidRDefault="00CF4986" w:rsidP="00EF7744">
            <w:pPr>
              <w:jc w:val="both"/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 xml:space="preserve">I have received, read, and understand the notification of lead-based paint clearance. The clearance was completed on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 and I received the notice on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.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F4986" w:rsidRPr="00723FF3" w14:paraId="456C8F7A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229B75E" w14:textId="1BCA8AAA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F04BEC" w:rsidRPr="00723FF3">
              <w:rPr>
                <w:b/>
                <w:sz w:val="20"/>
                <w:szCs w:val="20"/>
              </w:rPr>
              <w:t xml:space="preserve"> </w:t>
            </w:r>
            <w:r w:rsidR="00F04BEC"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F04BEC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4BEC" w:rsidRPr="00723FF3">
              <w:rPr>
                <w:b/>
                <w:sz w:val="20"/>
                <w:szCs w:val="20"/>
              </w:rPr>
            </w:r>
            <w:r w:rsidR="00F04BEC" w:rsidRPr="00723FF3">
              <w:rPr>
                <w:b/>
                <w:sz w:val="20"/>
                <w:szCs w:val="20"/>
              </w:rPr>
              <w:fldChar w:fldCharType="separate"/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259B872C" w14:textId="77777777" w:rsidTr="00EF7744">
        <w:trPr>
          <w:trHeight w:val="706"/>
          <w:jc w:val="center"/>
        </w:trPr>
        <w:tc>
          <w:tcPr>
            <w:tcW w:w="7020" w:type="dxa"/>
          </w:tcPr>
          <w:p w14:paraId="70C91EBF" w14:textId="6ADE5DE9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6EAD8703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2216139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5A9D770D" w14:textId="77777777" w:rsidR="00976CBD" w:rsidRDefault="00976CBD" w:rsidP="00984DF4">
      <w:pPr>
        <w:tabs>
          <w:tab w:val="left" w:pos="1027"/>
        </w:tabs>
      </w:pPr>
    </w:p>
    <w:sectPr w:rsidR="00976CBD" w:rsidSect="00BB14C6">
      <w:head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5D7E8" w14:textId="77777777" w:rsidR="00BB14C6" w:rsidRDefault="00BB14C6" w:rsidP="00BB14C6">
      <w:r>
        <w:separator/>
      </w:r>
    </w:p>
  </w:endnote>
  <w:endnote w:type="continuationSeparator" w:id="0">
    <w:p w14:paraId="7AC4422D" w14:textId="77777777" w:rsidR="00BB14C6" w:rsidRDefault="00BB14C6" w:rsidP="00BB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E5C89" w14:textId="7715480C" w:rsidR="003150C7" w:rsidRPr="00BA7795" w:rsidRDefault="003150C7">
    <w:pPr>
      <w:pStyle w:val="Footer"/>
      <w:rPr>
        <w:sz w:val="20"/>
        <w:szCs w:val="20"/>
      </w:rPr>
    </w:pPr>
    <w:r w:rsidRPr="00BA7795">
      <w:rPr>
        <w:sz w:val="20"/>
        <w:szCs w:val="20"/>
      </w:rPr>
      <w:t>Form 12.01 – Receipt of Lead-Based Paint Notifications</w:t>
    </w:r>
    <w:r w:rsidRPr="00BA7795">
      <w:rPr>
        <w:sz w:val="20"/>
        <w:szCs w:val="20"/>
      </w:rPr>
      <w:tab/>
    </w:r>
  </w:p>
  <w:p w14:paraId="3910D6AD" w14:textId="7B7F8636" w:rsidR="003150C7" w:rsidRPr="00BA7795" w:rsidRDefault="00EF7744">
    <w:pPr>
      <w:pStyle w:val="Footer"/>
      <w:rPr>
        <w:sz w:val="20"/>
        <w:szCs w:val="20"/>
      </w:rPr>
    </w:pPr>
    <w:r w:rsidRPr="00BA7795">
      <w:rPr>
        <w:sz w:val="20"/>
        <w:szCs w:val="20"/>
      </w:rPr>
      <w:t>June</w:t>
    </w:r>
    <w:r w:rsidR="003150C7" w:rsidRPr="00BA7795">
      <w:rPr>
        <w:sz w:val="20"/>
        <w:szCs w:val="20"/>
      </w:rPr>
      <w:t xml:space="preserve"> 2018</w:t>
    </w:r>
    <w:r w:rsidR="003150C7" w:rsidRPr="00BA7795">
      <w:rPr>
        <w:sz w:val="20"/>
        <w:szCs w:val="20"/>
      </w:rPr>
      <w:tab/>
    </w:r>
    <w:r w:rsidR="003150C7" w:rsidRPr="00BA7795">
      <w:rPr>
        <w:sz w:val="20"/>
        <w:szCs w:val="20"/>
      </w:rPr>
      <w:tab/>
    </w:r>
  </w:p>
  <w:p w14:paraId="56087BB2" w14:textId="0679DE29" w:rsidR="003150C7" w:rsidRPr="00BA7795" w:rsidRDefault="00EF7744">
    <w:pPr>
      <w:pStyle w:val="Footer"/>
      <w:rPr>
        <w:sz w:val="20"/>
        <w:szCs w:val="20"/>
      </w:rPr>
    </w:pPr>
    <w:r w:rsidRPr="00BA7795">
      <w:rPr>
        <w:sz w:val="20"/>
        <w:szCs w:val="20"/>
      </w:rPr>
      <w:t>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A9DB5" w14:textId="77777777" w:rsidR="00BB14C6" w:rsidRDefault="00BB14C6" w:rsidP="00BB14C6">
      <w:r>
        <w:separator/>
      </w:r>
    </w:p>
  </w:footnote>
  <w:footnote w:type="continuationSeparator" w:id="0">
    <w:p w14:paraId="583B71ED" w14:textId="77777777" w:rsidR="00BB14C6" w:rsidRDefault="00BB14C6" w:rsidP="00BB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02E67" w14:textId="77777777" w:rsidR="00BB14C6" w:rsidRDefault="00BB14C6">
    <w:pPr>
      <w:pStyle w:val="Header"/>
    </w:pPr>
  </w:p>
  <w:p w14:paraId="30411669" w14:textId="77777777" w:rsidR="00BB14C6" w:rsidRDefault="00BB14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C81EA" w14:textId="00BACBC7" w:rsidR="00BB14C6" w:rsidRPr="00BA7795" w:rsidRDefault="00BB14C6" w:rsidP="00BA7795">
    <w:pPr>
      <w:ind w:left="1620"/>
      <w:jc w:val="right"/>
      <w:rPr>
        <w:b/>
        <w:sz w:val="28"/>
        <w:szCs w:val="28"/>
      </w:rPr>
    </w:pPr>
    <w:r w:rsidRPr="00BA7795">
      <w:rPr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3D4BBAB5" wp14:editId="5B5B653D">
          <wp:simplePos x="0" y="0"/>
          <wp:positionH relativeFrom="margin">
            <wp:align>left</wp:align>
          </wp:positionH>
          <wp:positionV relativeFrom="paragraph">
            <wp:posOffset>-63491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A7795">
      <w:rPr>
        <w:b/>
        <w:sz w:val="28"/>
        <w:szCs w:val="28"/>
      </w:rPr>
      <w:t>Texas General Land Office</w:t>
    </w:r>
  </w:p>
  <w:p w14:paraId="0560968C" w14:textId="77777777" w:rsidR="00BB14C6" w:rsidRPr="00EF7744" w:rsidRDefault="00BB14C6" w:rsidP="00BA7795">
    <w:pPr>
      <w:ind w:left="1620"/>
      <w:jc w:val="right"/>
      <w:rPr>
        <w:b/>
      </w:rPr>
    </w:pPr>
    <w:r w:rsidRPr="00EF7744">
      <w:rPr>
        <w:b/>
      </w:rPr>
      <w:t>Community Development and Revitalization</w:t>
    </w:r>
  </w:p>
  <w:p w14:paraId="657C3699" w14:textId="77777777" w:rsidR="00866D1B" w:rsidRPr="00EF7744" w:rsidRDefault="00866D1B" w:rsidP="00BA7795">
    <w:pPr>
      <w:ind w:left="1620"/>
      <w:jc w:val="right"/>
      <w:rPr>
        <w:b/>
      </w:rPr>
    </w:pPr>
    <w:r w:rsidRPr="00EF7744">
      <w:rPr>
        <w:b/>
      </w:rPr>
      <w:t>Form 12.01</w:t>
    </w:r>
  </w:p>
  <w:p w14:paraId="69477F32" w14:textId="6514B408" w:rsidR="00BB14C6" w:rsidRPr="00EF7744" w:rsidRDefault="00866D1B" w:rsidP="00BA7795">
    <w:pPr>
      <w:pStyle w:val="NoSpacing"/>
      <w:ind w:left="1620"/>
      <w:jc w:val="right"/>
      <w:outlineLvl w:val="0"/>
      <w:rPr>
        <w:rFonts w:ascii="Times New Roman" w:hAnsi="Times New Roman"/>
        <w:b/>
        <w:sz w:val="24"/>
        <w:szCs w:val="24"/>
      </w:rPr>
    </w:pPr>
    <w:r w:rsidRPr="00EF7744">
      <w:rPr>
        <w:rFonts w:ascii="Times New Roman" w:hAnsi="Times New Roman"/>
        <w:b/>
        <w:sz w:val="24"/>
        <w:szCs w:val="24"/>
      </w:rPr>
      <w:t>Receipt of Lead-Based Pain</w:t>
    </w:r>
    <w:r w:rsidR="008C385F" w:rsidRPr="00EF7744">
      <w:rPr>
        <w:rFonts w:ascii="Times New Roman" w:hAnsi="Times New Roman"/>
        <w:b/>
        <w:sz w:val="24"/>
        <w:szCs w:val="24"/>
      </w:rPr>
      <w:t>t</w:t>
    </w:r>
    <w:r w:rsidRPr="00EF7744">
      <w:rPr>
        <w:rFonts w:ascii="Times New Roman" w:hAnsi="Times New Roman"/>
        <w:b/>
        <w:sz w:val="24"/>
        <w:szCs w:val="24"/>
      </w:rPr>
      <w:t xml:space="preserve"> Notification</w:t>
    </w:r>
  </w:p>
  <w:p w14:paraId="76E7856A" w14:textId="77777777" w:rsidR="00BB14C6" w:rsidRDefault="00BB14C6" w:rsidP="00BA7795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DOGfNYoThBJ6igXfMaMvJv8SE/UeTiWqBND8Y68Yy7I925tdg/mjGTDBIqJSbagadRwYz5Hja0ipg33L1fWozA==" w:salt="umvQyz1yzJnGaBGLO21HGA=="/>
  <w:defaultTabStop w:val="720"/>
  <w:doNotShadeFormData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SxNDM1MLI0tjBQ0lEKTi0uzszPAykwqgUATRMhGiwAAAA="/>
  </w:docVars>
  <w:rsids>
    <w:rsidRoot w:val="00BB14C6"/>
    <w:rsid w:val="000737BC"/>
    <w:rsid w:val="00177983"/>
    <w:rsid w:val="001A059C"/>
    <w:rsid w:val="001B56EE"/>
    <w:rsid w:val="0020022D"/>
    <w:rsid w:val="00221130"/>
    <w:rsid w:val="002975D0"/>
    <w:rsid w:val="002D22BB"/>
    <w:rsid w:val="002E2749"/>
    <w:rsid w:val="003150C7"/>
    <w:rsid w:val="003601CE"/>
    <w:rsid w:val="003E77BC"/>
    <w:rsid w:val="00443714"/>
    <w:rsid w:val="004539A0"/>
    <w:rsid w:val="004E0BD3"/>
    <w:rsid w:val="004E7F51"/>
    <w:rsid w:val="00511F7F"/>
    <w:rsid w:val="00541AFE"/>
    <w:rsid w:val="005D5E32"/>
    <w:rsid w:val="00611ADF"/>
    <w:rsid w:val="00632CBA"/>
    <w:rsid w:val="00646E8F"/>
    <w:rsid w:val="0068496A"/>
    <w:rsid w:val="00692C27"/>
    <w:rsid w:val="006A7E41"/>
    <w:rsid w:val="006B24EA"/>
    <w:rsid w:val="006E1204"/>
    <w:rsid w:val="00723FF3"/>
    <w:rsid w:val="00866D1B"/>
    <w:rsid w:val="00882574"/>
    <w:rsid w:val="008B5AC3"/>
    <w:rsid w:val="008C385F"/>
    <w:rsid w:val="00901D17"/>
    <w:rsid w:val="009428C4"/>
    <w:rsid w:val="00976CBD"/>
    <w:rsid w:val="00984DF4"/>
    <w:rsid w:val="009C65E6"/>
    <w:rsid w:val="009E2437"/>
    <w:rsid w:val="00AD2DCC"/>
    <w:rsid w:val="00BA7795"/>
    <w:rsid w:val="00BB14C6"/>
    <w:rsid w:val="00C56364"/>
    <w:rsid w:val="00CA35D2"/>
    <w:rsid w:val="00CF4986"/>
    <w:rsid w:val="00D83118"/>
    <w:rsid w:val="00E04390"/>
    <w:rsid w:val="00E11D7B"/>
    <w:rsid w:val="00E34E10"/>
    <w:rsid w:val="00E44E34"/>
    <w:rsid w:val="00E8319E"/>
    <w:rsid w:val="00EF7744"/>
    <w:rsid w:val="00F03808"/>
    <w:rsid w:val="00F04BEC"/>
    <w:rsid w:val="00F56109"/>
    <w:rsid w:val="00F66C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EFEFF5F"/>
  <w15:docId w15:val="{3B1571A8-5262-4583-A536-B1E97DAB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4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4C6"/>
    <w:pPr>
      <w:spacing w:after="0" w:line="240" w:lineRule="auto"/>
    </w:pPr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5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5D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5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3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C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0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B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BD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BD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0BD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11F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BCF678-EAF7-4A40-905E-B9C97AEC4A54}"/>
</file>

<file path=customXml/itemProps2.xml><?xml version="1.0" encoding="utf-8"?>
<ds:datastoreItem xmlns:ds="http://schemas.openxmlformats.org/officeDocument/2006/customXml" ds:itemID="{051627C0-7F50-4896-B562-9C328074FC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107C60-6DA9-4EA1-BCA7-AC19D2CAAF16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d80cf09a-6477-460d-a53b-bf395dff9b5f"/>
    <ds:schemaRef ds:uri="http://schemas.openxmlformats.org/package/2006/metadata/core-properties"/>
    <ds:schemaRef ds:uri="c6dad8c4-3780-4355-93a7-f29d3389294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1492054-48BA-462A-A1BF-F7C6A292C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aylor</dc:creator>
  <cp:keywords/>
  <dc:description/>
  <cp:lastModifiedBy>Christine Taylor</cp:lastModifiedBy>
  <cp:revision>4</cp:revision>
  <dcterms:created xsi:type="dcterms:W3CDTF">2018-06-19T18:38:00Z</dcterms:created>
  <dcterms:modified xsi:type="dcterms:W3CDTF">2018-07-15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</Properties>
</file>